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3E9DB11F" w:rsidR="002F3300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42A0CE0D" w14:textId="578CA558" w:rsidR="005E23DC" w:rsidRPr="00A45D73" w:rsidRDefault="005E23DC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We will start working on our design review presentation and application demo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4B6282B4" w14:textId="77777777" w:rsidR="008837E5" w:rsidRDefault="008837E5" w:rsidP="008837E5">
      <w:pPr>
        <w:spacing w:after="0" w:line="240" w:lineRule="auto"/>
        <w:rPr>
          <w:i/>
        </w:rPr>
      </w:pPr>
      <w:r>
        <w:rPr>
          <w:i/>
        </w:rPr>
        <w:t>A description of how much time was spent during the week by each member and the actions performed during this time.</w:t>
      </w:r>
    </w:p>
    <w:p w14:paraId="0E604D32" w14:textId="77777777" w:rsidR="008837E5" w:rsidRDefault="008837E5" w:rsidP="00D15EE3">
      <w:pPr>
        <w:spacing w:after="0" w:line="240" w:lineRule="auto"/>
      </w:pPr>
    </w:p>
    <w:p w14:paraId="727B252C" w14:textId="14369E37" w:rsidR="00FD5AD1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5DE1828E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</w:p>
    <w:p w14:paraId="2F5A59C7" w14:textId="2FFCA505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Work on the design review presentation and script.</w:t>
      </w:r>
      <w:r w:rsidR="00A31C23">
        <w:t xml:space="preserve"> (2 hours)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4D8A5843" w:rsidR="001B504A" w:rsidRDefault="001D19E6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  <w:r w:rsidR="00A31C23">
        <w:t xml:space="preserve"> (2 hours)</w:t>
      </w:r>
    </w:p>
    <w:p w14:paraId="0CFC2373" w14:textId="77777777" w:rsidR="00580D79" w:rsidRDefault="00580D79" w:rsidP="00580D7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3FE8AF3F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o research, analyse and design a user interface for the application.</w:t>
      </w:r>
    </w:p>
    <w:p w14:paraId="5C97E4C2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greed that a simple version with physical buttons will be begin with.</w:t>
      </w:r>
    </w:p>
    <w:p w14:paraId="4A2FD21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ime permitting, virtual augmented reality buttons will be added.</w:t>
      </w:r>
    </w:p>
    <w:p w14:paraId="279AF673" w14:textId="2BF3272B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dd an option to give the user the choice between physical and virtual buttons.</w:t>
      </w:r>
    </w:p>
    <w:p w14:paraId="2A32599D" w14:textId="02DC9905" w:rsidR="0090185A" w:rsidRDefault="0090185A" w:rsidP="00580D79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Create wireframe </w:t>
      </w:r>
      <w:r w:rsidR="00A31C23">
        <w:t>designs</w:t>
      </w:r>
      <w:r>
        <w:t xml:space="preserve"> of our interface </w:t>
      </w:r>
      <w:r w:rsidR="00A31C23">
        <w:t>for the</w:t>
      </w:r>
      <w:r>
        <w:t xml:space="preserve"> design review.</w:t>
      </w:r>
      <w:r w:rsidR="00A31C23">
        <w:t xml:space="preserve"> (2 hours each)</w:t>
      </w:r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085ADFFC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Add dynamically changing models which change </w:t>
      </w:r>
      <w:r w:rsidR="00A31C23">
        <w:t>to the current card model.</w:t>
      </w:r>
    </w:p>
    <w:p w14:paraId="13614191" w14:textId="53FE86A7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668085F7" w14:textId="56D79FA2" w:rsidR="00414477" w:rsidRDefault="00414477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Develop a working single-player demo for the design review presentation.</w:t>
      </w:r>
    </w:p>
    <w:p w14:paraId="2913E9B0" w14:textId="2254CAE8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Create physical cards to be used for the application.</w:t>
      </w:r>
    </w:p>
    <w:p w14:paraId="29F8E7EC" w14:textId="606EC673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Plan and</w:t>
      </w:r>
      <w:r w:rsidR="00A31C23">
        <w:t xml:space="preserve"> create an</w:t>
      </w:r>
      <w:r>
        <w:t xml:space="preserve"> </w:t>
      </w:r>
      <w:r w:rsidR="00A31C23">
        <w:t>overview for</w:t>
      </w:r>
      <w:r>
        <w:t xml:space="preserve"> the design review presentation.</w:t>
      </w:r>
      <w:r w:rsidR="00A31C23">
        <w:t xml:space="preserve"> (4 hours)</w:t>
      </w:r>
    </w:p>
    <w:p w14:paraId="48ECC094" w14:textId="20A723A2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470EC170" w14:textId="50248391" w:rsidR="001D19E6" w:rsidRDefault="001D19E6" w:rsidP="001D19E6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</w:p>
    <w:p w14:paraId="5608AA04" w14:textId="4C469E8B" w:rsidR="001B504A" w:rsidRDefault="00F574F8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Evaluation o</w:t>
      </w:r>
      <w:r w:rsidR="00746864">
        <w:t xml:space="preserve">f </w:t>
      </w:r>
      <w:r>
        <w:t>the proposed design process</w:t>
      </w:r>
      <w:r w:rsidR="00746864">
        <w:t>.</w:t>
      </w:r>
    </w:p>
    <w:p w14:paraId="22F2321F" w14:textId="55325AB9" w:rsidR="008D365F" w:rsidRDefault="00746864" w:rsidP="008D365F">
      <w:pPr>
        <w:pStyle w:val="ListParagraph"/>
        <w:numPr>
          <w:ilvl w:val="1"/>
          <w:numId w:val="3"/>
        </w:numPr>
        <w:spacing w:after="0" w:line="240" w:lineRule="auto"/>
      </w:pPr>
      <w:r>
        <w:t>Proposed</w:t>
      </w:r>
      <w:r w:rsidR="00F574F8">
        <w:t xml:space="preserve"> ideas </w:t>
      </w:r>
      <w:r>
        <w:t xml:space="preserve">for </w:t>
      </w:r>
      <w:r w:rsidR="00F574F8">
        <w:t>circumvent</w:t>
      </w:r>
      <w:r>
        <w:t xml:space="preserve">ing </w:t>
      </w:r>
      <w:r w:rsidR="00F574F8">
        <w:t>potential design problems</w:t>
      </w:r>
      <w:r>
        <w:t>.</w:t>
      </w:r>
      <w:r w:rsidR="00A31C23">
        <w:t xml:space="preserve"> (3 hours)</w:t>
      </w:r>
    </w:p>
    <w:p w14:paraId="1657DC1B" w14:textId="77777777" w:rsidR="00587F34" w:rsidRDefault="00587F34" w:rsidP="00587F34">
      <w:pPr>
        <w:spacing w:after="0" w:line="240" w:lineRule="auto"/>
      </w:pPr>
      <w:bookmarkStart w:id="0" w:name="_GoBack"/>
      <w:bookmarkEnd w:id="0"/>
    </w:p>
    <w:p w14:paraId="43A3C6EF" w14:textId="77777777" w:rsidR="00587F34" w:rsidRDefault="00587F34" w:rsidP="00587F34">
      <w:pPr>
        <w:spacing w:after="0" w:line="240" w:lineRule="auto"/>
      </w:pPr>
      <w:r>
        <w:t xml:space="preserve">Project GitHub </w:t>
      </w:r>
      <w:hyperlink r:id="rId7" w:history="1">
        <w:r>
          <w:rPr>
            <w:rStyle w:val="Hyperlink"/>
          </w:rPr>
          <w:t>https://github.com/crouchbindset/professionalskills</w:t>
        </w:r>
      </w:hyperlink>
    </w:p>
    <w:p w14:paraId="4EB6FAA5" w14:textId="77777777" w:rsidR="00587F34" w:rsidRPr="00A31C23" w:rsidRDefault="00587F34" w:rsidP="00587F34">
      <w:pPr>
        <w:spacing w:after="0" w:line="240" w:lineRule="auto"/>
      </w:pPr>
    </w:p>
    <w:sectPr w:rsidR="00587F34" w:rsidRPr="00A31C23" w:rsidSect="006957F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4C863" w14:textId="77777777" w:rsidR="003E48AE" w:rsidRDefault="003E48AE" w:rsidP="00D15EE3">
      <w:pPr>
        <w:spacing w:after="0" w:line="240" w:lineRule="auto"/>
      </w:pPr>
      <w:r>
        <w:separator/>
      </w:r>
    </w:p>
  </w:endnote>
  <w:endnote w:type="continuationSeparator" w:id="0">
    <w:p w14:paraId="29D5CBEA" w14:textId="77777777" w:rsidR="003E48AE" w:rsidRDefault="003E48AE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F00F5" w14:textId="77777777" w:rsidR="003E48AE" w:rsidRDefault="003E48AE" w:rsidP="00D15EE3">
      <w:pPr>
        <w:spacing w:after="0" w:line="240" w:lineRule="auto"/>
      </w:pPr>
      <w:r>
        <w:separator/>
      </w:r>
    </w:p>
  </w:footnote>
  <w:footnote w:type="continuationSeparator" w:id="0">
    <w:p w14:paraId="6500CE09" w14:textId="77777777" w:rsidR="003E48AE" w:rsidRDefault="003E48AE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D19E6"/>
    <w:rsid w:val="001F06D0"/>
    <w:rsid w:val="00246EEC"/>
    <w:rsid w:val="002D4945"/>
    <w:rsid w:val="002F3300"/>
    <w:rsid w:val="003A4E34"/>
    <w:rsid w:val="003E48AE"/>
    <w:rsid w:val="003F46DA"/>
    <w:rsid w:val="00414477"/>
    <w:rsid w:val="004370CA"/>
    <w:rsid w:val="004973FE"/>
    <w:rsid w:val="00557C7C"/>
    <w:rsid w:val="00580D79"/>
    <w:rsid w:val="00587F34"/>
    <w:rsid w:val="005E23DC"/>
    <w:rsid w:val="006620EF"/>
    <w:rsid w:val="006957F6"/>
    <w:rsid w:val="006F3DA8"/>
    <w:rsid w:val="00746864"/>
    <w:rsid w:val="007B4E1D"/>
    <w:rsid w:val="007E69A4"/>
    <w:rsid w:val="008837E5"/>
    <w:rsid w:val="008D365F"/>
    <w:rsid w:val="0090185A"/>
    <w:rsid w:val="009223CF"/>
    <w:rsid w:val="00933023"/>
    <w:rsid w:val="009B64D5"/>
    <w:rsid w:val="009C3259"/>
    <w:rsid w:val="00A31C23"/>
    <w:rsid w:val="00A45D73"/>
    <w:rsid w:val="00AF7860"/>
    <w:rsid w:val="00B523D0"/>
    <w:rsid w:val="00B56563"/>
    <w:rsid w:val="00B6695D"/>
    <w:rsid w:val="00D15EE3"/>
    <w:rsid w:val="00DA74DF"/>
    <w:rsid w:val="00DF2574"/>
    <w:rsid w:val="00E108DE"/>
    <w:rsid w:val="00E129F5"/>
    <w:rsid w:val="00E84742"/>
    <w:rsid w:val="00EC7106"/>
    <w:rsid w:val="00F574F8"/>
    <w:rsid w:val="00FD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87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5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crouchbindset/professionalskil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22</cp:revision>
  <dcterms:created xsi:type="dcterms:W3CDTF">2019-03-20T15:28:00Z</dcterms:created>
  <dcterms:modified xsi:type="dcterms:W3CDTF">2019-05-01T08:44:00Z</dcterms:modified>
</cp:coreProperties>
</file>